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23</w:t>
      </w:r>
      <w:r>
        <w:rPr>
          <w:rFonts w:hint="eastAsia" w:ascii="方正小标宋简体" w:hAnsi="宋体" w:eastAsia="方正小标宋简体"/>
          <w:color w:val="000000"/>
          <w:sz w:val="44"/>
          <w:szCs w:val="32"/>
          <w:shd w:val="clear" w:color="auto" w:fill="FFFFFF"/>
        </w:rPr>
        <w:t>期理财产品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3</w:t>
      </w:r>
      <w:r>
        <w:rPr>
          <w:rFonts w:hint="eastAsia" w:ascii="方正小标宋简体" w:hAnsi="宋体" w:eastAsia="方正小标宋简体"/>
          <w:color w:val="000000"/>
          <w:sz w:val="44"/>
          <w:szCs w:val="32"/>
          <w:shd w:val="clear" w:color="auto" w:fill="FFFFFF"/>
          <w:lang w:eastAsia="zh-CN"/>
        </w:rPr>
        <w:t>季度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9</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0</w:t>
      </w:r>
      <w:r>
        <w:rPr>
          <w:rFonts w:hint="eastAsia" w:ascii="仿宋" w:hAnsi="仿宋" w:eastAsia="仿宋"/>
          <w:lang w:val="en-US" w:eastAsia="zh-CN"/>
        </w:rPr>
        <w:t>7</w:t>
      </w:r>
      <w:r>
        <w:rPr>
          <w:rFonts w:hint="eastAsia" w:ascii="仿宋" w:hAnsi="仿宋" w:eastAsia="仿宋"/>
        </w:rPr>
        <w:t>月01日起至2022年0</w:t>
      </w:r>
      <w:r>
        <w:rPr>
          <w:rFonts w:hint="eastAsia" w:ascii="仿宋" w:hAnsi="仿宋" w:eastAsia="仿宋"/>
          <w:lang w:val="en-US" w:eastAsia="zh-CN"/>
        </w:rPr>
        <w:t>9</w:t>
      </w:r>
      <w:r>
        <w:rPr>
          <w:rFonts w:hint="eastAsia" w:ascii="仿宋" w:hAnsi="仿宋" w:eastAsia="仿宋"/>
        </w:rPr>
        <w:t>月3</w:t>
      </w:r>
      <w:r>
        <w:rPr>
          <w:rFonts w:hint="eastAsia" w:ascii="仿宋" w:hAnsi="仿宋" w:eastAsia="仿宋"/>
          <w:lang w:val="en-US" w:eastAsia="zh-CN"/>
        </w:rPr>
        <w:t>0</w:t>
      </w:r>
      <w:r>
        <w:rPr>
          <w:rFonts w:hint="eastAsia"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194311890"/>
            <w:bookmarkStart w:id="1" w:name="_Toc528772556"/>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2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hint="default" w:ascii="仿宋" w:hAnsi="仿宋" w:eastAsia="仿宋"/>
                <w:kern w:val="0"/>
                <w:szCs w:val="21"/>
                <w:shd w:val="clear" w:color="auto" w:fill="FFFFFF"/>
                <w:lang w:val="en-US" w:eastAsia="zh-CN"/>
              </w:rPr>
            </w:pPr>
            <w:r>
              <w:rPr>
                <w:rFonts w:hint="eastAsia" w:ascii="仿宋" w:hAnsi="仿宋" w:eastAsia="仿宋"/>
                <w:kern w:val="0"/>
                <w:szCs w:val="21"/>
                <w:shd w:val="clear" w:color="auto" w:fill="FFFFFF"/>
                <w:lang w:val="en-US" w:eastAsia="zh-CN"/>
              </w:rPr>
              <w:t>C1188322000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val="en-US" w:eastAsia="zh-CN"/>
              </w:rPr>
              <w:t>82,9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1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2月2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5.00%-5.5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户名：工商银行贵阳农商银行超值宝新客专享２３期理财产品</w:t>
            </w:r>
            <w:r>
              <w:rPr>
                <w:rFonts w:hint="eastAsia" w:ascii="仿宋" w:hAnsi="仿宋" w:eastAsia="仿宋"/>
                <w:szCs w:val="21"/>
                <w:shd w:val="clear" w:color="auto" w:fill="FFFFFF"/>
                <w:lang w:val="en-US" w:eastAsia="zh-CN"/>
              </w:rPr>
              <w:t xml:space="preserve"> </w:t>
            </w:r>
          </w:p>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rPr>
              <w:t>账号：</w:t>
            </w:r>
            <w:r>
              <w:rPr>
                <w:rFonts w:hint="eastAsia" w:ascii="仿宋" w:hAnsi="仿宋" w:eastAsia="仿宋"/>
                <w:szCs w:val="21"/>
                <w:shd w:val="clear" w:color="auto" w:fill="FFFFFF"/>
                <w:lang w:val="en-US" w:eastAsia="zh-CN"/>
              </w:rPr>
              <w:t xml:space="preserve"> 3602003829200504056</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w:t>
            </w:r>
            <w:r>
              <w:rPr>
                <w:rFonts w:hint="eastAsia" w:ascii="仿宋" w:hAnsi="仿宋" w:eastAsia="仿宋"/>
                <w:szCs w:val="21"/>
                <w:shd w:val="clear" w:color="auto" w:fill="FFFFFF"/>
              </w:rPr>
              <w:t>大德</w:t>
            </w:r>
            <w:r>
              <w:rPr>
                <w:rFonts w:hint="eastAsia" w:ascii="仿宋" w:hAnsi="仿宋" w:eastAsia="仿宋"/>
                <w:szCs w:val="21"/>
                <w:shd w:val="clear" w:color="auto" w:fill="FFFFFF"/>
                <w:lang w:eastAsia="zh-CN"/>
              </w:rPr>
              <w:t>路</w:t>
            </w:r>
            <w:r>
              <w:rPr>
                <w:rFonts w:hint="eastAsia" w:ascii="仿宋" w:hAnsi="仿宋" w:eastAsia="仿宋"/>
                <w:szCs w:val="21"/>
                <w:shd w:val="clear" w:color="auto" w:fill="FFFFFF"/>
              </w:rPr>
              <w:t>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0</w:t>
            </w:r>
            <w:r>
              <w:rPr>
                <w:rFonts w:hint="eastAsia" w:ascii="仿宋" w:hAnsi="仿宋" w:eastAsia="仿宋"/>
                <w:szCs w:val="21"/>
                <w:shd w:val="clear" w:color="auto" w:fill="FFFFFF"/>
                <w:lang w:val="en-US" w:eastAsia="zh-CN"/>
              </w:rPr>
              <w:t>7</w:t>
            </w:r>
            <w:r>
              <w:rPr>
                <w:rFonts w:hint="eastAsia" w:ascii="仿宋" w:hAnsi="仿宋" w:eastAsia="仿宋"/>
                <w:szCs w:val="21"/>
                <w:shd w:val="clear" w:color="auto" w:fill="FFFFFF"/>
              </w:rPr>
              <w:t>月01日-2022年0</w:t>
            </w:r>
            <w:r>
              <w:rPr>
                <w:rFonts w:hint="eastAsia" w:ascii="仿宋" w:hAnsi="仿宋" w:eastAsia="仿宋"/>
                <w:szCs w:val="21"/>
                <w:shd w:val="clear" w:color="auto" w:fill="FFFFFF"/>
                <w:lang w:val="en-US" w:eastAsia="zh-CN"/>
              </w:rPr>
              <w:t>9</w:t>
            </w:r>
            <w:r>
              <w:rPr>
                <w:rFonts w:hint="eastAsia" w:ascii="仿宋" w:hAnsi="仿宋" w:eastAsia="仿宋"/>
                <w:szCs w:val="21"/>
                <w:shd w:val="clear" w:color="auto" w:fill="FFFFFF"/>
              </w:rPr>
              <w:t>月3</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86,642.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733,731.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86,771,048.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467</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rPr>
          <w:rFonts w:hint="eastAsia"/>
          <w:lang w:val="en-US" w:eastAsia="zh-CN"/>
        </w:rPr>
      </w:pPr>
      <w:r>
        <w:rPr>
          <w:rFonts w:hint="default"/>
          <w:sz w:val="24"/>
        </w:rPr>
        <w:t xml:space="preserve"> </w:t>
      </w:r>
      <w:r>
        <w:drawing>
          <wp:inline distT="0" distB="0" distL="114300" distR="114300">
            <wp:extent cx="4629150" cy="2457450"/>
            <wp:effectExtent l="4445" t="5080" r="14605" b="1397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p>
    <w:p>
      <w:pPr>
        <w:spacing w:before="156" w:beforeLines="50" w:line="360" w:lineRule="exact"/>
        <w:rPr>
          <w:rFonts w:hint="eastAsia"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hint="eastAsia" w:ascii="仿宋" w:hAnsi="仿宋" w:eastAsia="仿宋"/>
        </w:rPr>
      </w:pPr>
    </w:p>
    <w:tbl>
      <w:tblPr>
        <w:tblStyle w:val="10"/>
        <w:tblW w:w="8891"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22-</w:t>
            </w:r>
            <w:r>
              <w:rPr>
                <w:rFonts w:hint="eastAsia" w:ascii="仿宋" w:hAnsi="仿宋" w:eastAsia="仿宋"/>
                <w:lang w:val="en-US" w:eastAsia="zh-CN"/>
              </w:rPr>
              <w:t>7</w:t>
            </w:r>
            <w:r>
              <w:rPr>
                <w:rFonts w:hint="eastAsia" w:ascii="仿宋" w:hAnsi="仿宋" w:eastAsia="仿宋"/>
              </w:rPr>
              <w:t>-1至2022-</w:t>
            </w:r>
            <w:r>
              <w:rPr>
                <w:rFonts w:hint="eastAsia" w:ascii="仿宋" w:hAnsi="仿宋" w:eastAsia="仿宋"/>
                <w:lang w:val="en-US" w:eastAsia="zh-CN"/>
              </w:rPr>
              <w:t>9</w:t>
            </w:r>
            <w:r>
              <w:rPr>
                <w:rFonts w:hint="eastAsia" w:ascii="仿宋" w:hAnsi="仿宋" w:eastAsia="仿宋"/>
              </w:rPr>
              <w:t>-3</w:t>
            </w:r>
            <w:r>
              <w:rPr>
                <w:rFonts w:hint="eastAsia" w:ascii="仿宋" w:hAnsi="仿宋" w:eastAsia="仿宋"/>
                <w:lang w:val="en-US" w:eastAsia="zh-CN"/>
              </w:rPr>
              <w:t>0</w:t>
            </w:r>
            <w:r>
              <w:rPr>
                <w:rFonts w:hint="eastAsia" w:ascii="仿宋" w:hAnsi="仿宋" w:eastAsia="仿宋"/>
              </w:rPr>
              <w:t>）</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4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4.67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3.40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93331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w:t>
      </w:r>
      <w:r>
        <w:rPr>
          <w:rFonts w:hint="eastAsia" w:ascii="仿宋" w:hAnsi="仿宋" w:eastAsia="仿宋"/>
          <w:color w:val="000000"/>
          <w:szCs w:val="21"/>
          <w:lang w:val="en-US" w:eastAsia="zh-CN"/>
        </w:rPr>
        <w:t>2</w:t>
      </w:r>
      <w:r>
        <w:rPr>
          <w:rFonts w:hint="eastAsia" w:ascii="仿宋" w:hAnsi="仿宋" w:eastAsia="仿宋"/>
          <w:color w:val="000000"/>
          <w:szCs w:val="21"/>
        </w:rPr>
        <w:t>年</w:t>
      </w:r>
      <w:r>
        <w:rPr>
          <w:rFonts w:hint="eastAsia" w:ascii="仿宋" w:hAnsi="仿宋" w:eastAsia="仿宋"/>
          <w:color w:val="000000"/>
          <w:szCs w:val="21"/>
          <w:lang w:val="en-US" w:eastAsia="zh-CN"/>
        </w:rPr>
        <w:t>1</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0.87</w:t>
      </w:r>
      <w:r>
        <w:rPr>
          <w:rFonts w:hint="eastAsia" w:ascii="仿宋" w:hAnsi="仿宋" w:eastAsia="仿宋"/>
          <w:color w:val="000000"/>
          <w:szCs w:val="21"/>
        </w:rPr>
        <w:t>亿元，截止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09</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467</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04</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7,016,964.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016,964.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87,016,964.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default"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7,016,964.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2,670,248.57</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95.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56,780.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7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color w:val="auto"/>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73,285.4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16,650.2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7,016,964.7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遵资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428,604.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7.3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工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437,908.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5.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536,898.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4.0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铜开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50,793.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贴现国债54</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036,648.4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893,788.9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3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附息国债18</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783,873.8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2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0黔西南</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98,077.8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1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639,017.53</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0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469,823.6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color w:val="auto"/>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3,975,435.2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9.04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10</w:t>
      </w:r>
      <w:r>
        <w:rPr>
          <w:rFonts w:hint="eastAsia" w:ascii="仿宋" w:hAnsi="仿宋" w:eastAsia="仿宋"/>
          <w:color w:val="000000"/>
          <w:szCs w:val="21"/>
        </w:rPr>
        <w:t>月</w:t>
      </w:r>
      <w:r>
        <w:rPr>
          <w:rFonts w:hint="eastAsia" w:ascii="仿宋" w:hAnsi="仿宋" w:eastAsia="仿宋"/>
          <w:color w:val="000000"/>
          <w:szCs w:val="21"/>
          <w:lang w:val="en-US" w:eastAsia="zh-CN"/>
        </w:rPr>
        <w:t>15</w:t>
      </w:r>
      <w:bookmarkStart w:id="2" w:name="_GoBack"/>
      <w:bookmarkEnd w:id="2"/>
      <w:r>
        <w:rPr>
          <w:rFonts w:hint="eastAsia" w:ascii="仿宋" w:hAnsi="仿宋" w:eastAsia="仿宋"/>
          <w:color w:val="000000"/>
          <w:szCs w:val="21"/>
        </w:rPr>
        <w:t>日</w:t>
      </w:r>
    </w:p>
    <w:p>
      <w:pPr>
        <w:spacing w:line="360" w:lineRule="auto"/>
        <w:jc w:val="right"/>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dit="readOnly" w:enforcement="1" w:cryptProviderType="rsaFull" w:cryptAlgorithmClass="hash" w:cryptAlgorithmType="typeAny" w:cryptAlgorithmSid="4" w:cryptSpinCount="0" w:hash="ZNDFHgaCMSNSrAYt8nWNyfrrqhM=" w:salt="VjHdzgQt6Em/I6WsLlktLg=="/>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9A13CBC"/>
    <w:rsid w:val="0C1169C9"/>
    <w:rsid w:val="10687770"/>
    <w:rsid w:val="109E69E3"/>
    <w:rsid w:val="134F5BC1"/>
    <w:rsid w:val="14A17047"/>
    <w:rsid w:val="14E74041"/>
    <w:rsid w:val="153D2966"/>
    <w:rsid w:val="160A0CEE"/>
    <w:rsid w:val="188B46A5"/>
    <w:rsid w:val="195F6954"/>
    <w:rsid w:val="1C311D75"/>
    <w:rsid w:val="2AA204DB"/>
    <w:rsid w:val="2E344397"/>
    <w:rsid w:val="2F5C56FB"/>
    <w:rsid w:val="2FCD2C4F"/>
    <w:rsid w:val="371A037A"/>
    <w:rsid w:val="38721494"/>
    <w:rsid w:val="394F4B22"/>
    <w:rsid w:val="3D305393"/>
    <w:rsid w:val="3F524561"/>
    <w:rsid w:val="4218718A"/>
    <w:rsid w:val="46776F3C"/>
    <w:rsid w:val="46927C98"/>
    <w:rsid w:val="4AED4BA6"/>
    <w:rsid w:val="4D1108E2"/>
    <w:rsid w:val="4DE14626"/>
    <w:rsid w:val="4EE378EB"/>
    <w:rsid w:val="50D46540"/>
    <w:rsid w:val="54604F6D"/>
    <w:rsid w:val="57FE5038"/>
    <w:rsid w:val="58DF7C14"/>
    <w:rsid w:val="59B351FE"/>
    <w:rsid w:val="5E660FCE"/>
    <w:rsid w:val="621E37DC"/>
    <w:rsid w:val="64F431AF"/>
    <w:rsid w:val="65720557"/>
    <w:rsid w:val="66FC1FF8"/>
    <w:rsid w:val="673B4350"/>
    <w:rsid w:val="67855A67"/>
    <w:rsid w:val="67DF73FA"/>
    <w:rsid w:val="692A41F0"/>
    <w:rsid w:val="6C7928C7"/>
    <w:rsid w:val="6F3D2CEC"/>
    <w:rsid w:val="705B15C4"/>
    <w:rsid w:val="71482FE1"/>
    <w:rsid w:val="721D77CA"/>
    <w:rsid w:val="72B166F7"/>
    <w:rsid w:val="75EF522D"/>
    <w:rsid w:val="78F3167F"/>
    <w:rsid w:val="79652BE9"/>
    <w:rsid w:val="7A7831B9"/>
    <w:rsid w:val="7C281476"/>
    <w:rsid w:val="7D372BE3"/>
    <w:rsid w:val="7F00458C"/>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395;&#25253;\&#36208;&#21183;&#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B$1:$B$92</c:f>
              <c:numCache>
                <c:formatCode>General</c:formatCode>
                <c:ptCount val="92"/>
                <c:pt idx="0">
                  <c:v>1.026</c:v>
                </c:pt>
                <c:pt idx="1">
                  <c:v>1.026</c:v>
                </c:pt>
                <c:pt idx="2">
                  <c:v>1.026</c:v>
                </c:pt>
                <c:pt idx="3">
                  <c:v>1.0265</c:v>
                </c:pt>
                <c:pt idx="4">
                  <c:v>1.0266</c:v>
                </c:pt>
                <c:pt idx="5">
                  <c:v>1.0266</c:v>
                </c:pt>
                <c:pt idx="6">
                  <c:v>1.0268</c:v>
                </c:pt>
                <c:pt idx="7">
                  <c:v>1.0271</c:v>
                </c:pt>
                <c:pt idx="8">
                  <c:v>1.0271</c:v>
                </c:pt>
                <c:pt idx="9">
                  <c:v>1.0271</c:v>
                </c:pt>
                <c:pt idx="10">
                  <c:v>1.0278</c:v>
                </c:pt>
                <c:pt idx="11">
                  <c:v>1.0282</c:v>
                </c:pt>
                <c:pt idx="12">
                  <c:v>1.0286</c:v>
                </c:pt>
                <c:pt idx="13">
                  <c:v>1.029</c:v>
                </c:pt>
                <c:pt idx="14">
                  <c:v>1.0292</c:v>
                </c:pt>
                <c:pt idx="15">
                  <c:v>1.0292</c:v>
                </c:pt>
                <c:pt idx="16">
                  <c:v>1.0292</c:v>
                </c:pt>
                <c:pt idx="17">
                  <c:v>1.03</c:v>
                </c:pt>
                <c:pt idx="18">
                  <c:v>1.0305</c:v>
                </c:pt>
                <c:pt idx="19">
                  <c:v>1.0307</c:v>
                </c:pt>
                <c:pt idx="20">
                  <c:v>1.0312</c:v>
                </c:pt>
                <c:pt idx="21">
                  <c:v>1.0304</c:v>
                </c:pt>
                <c:pt idx="22">
                  <c:v>1.0304</c:v>
                </c:pt>
                <c:pt idx="23">
                  <c:v>1.0304</c:v>
                </c:pt>
                <c:pt idx="24">
                  <c:v>1.0312</c:v>
                </c:pt>
                <c:pt idx="25">
                  <c:v>1.0318</c:v>
                </c:pt>
                <c:pt idx="26">
                  <c:v>1.0321</c:v>
                </c:pt>
                <c:pt idx="27">
                  <c:v>1.0322</c:v>
                </c:pt>
                <c:pt idx="28">
                  <c:v>1.032</c:v>
                </c:pt>
                <c:pt idx="29">
                  <c:v>1.032</c:v>
                </c:pt>
                <c:pt idx="30">
                  <c:v>1.0324</c:v>
                </c:pt>
                <c:pt idx="31">
                  <c:v>1.0331</c:v>
                </c:pt>
                <c:pt idx="32">
                  <c:v>1.0336</c:v>
                </c:pt>
                <c:pt idx="33">
                  <c:v>1.0356</c:v>
                </c:pt>
                <c:pt idx="34">
                  <c:v>1.0363</c:v>
                </c:pt>
                <c:pt idx="35">
                  <c:v>1.0364</c:v>
                </c:pt>
                <c:pt idx="36">
                  <c:v>1.0364</c:v>
                </c:pt>
                <c:pt idx="37">
                  <c:v>1.0364</c:v>
                </c:pt>
                <c:pt idx="38">
                  <c:v>1.0369</c:v>
                </c:pt>
                <c:pt idx="39">
                  <c:v>1.0371</c:v>
                </c:pt>
                <c:pt idx="40">
                  <c:v>1.0372</c:v>
                </c:pt>
                <c:pt idx="41">
                  <c:v>1.0368</c:v>
                </c:pt>
                <c:pt idx="42">
                  <c:v>1.0368</c:v>
                </c:pt>
                <c:pt idx="43">
                  <c:v>1.0368</c:v>
                </c:pt>
                <c:pt idx="44">
                  <c:v>1.0368</c:v>
                </c:pt>
                <c:pt idx="45">
                  <c:v>1.0381</c:v>
                </c:pt>
                <c:pt idx="46">
                  <c:v>1.0388</c:v>
                </c:pt>
                <c:pt idx="47">
                  <c:v>1.0387</c:v>
                </c:pt>
                <c:pt idx="48">
                  <c:v>1.039</c:v>
                </c:pt>
                <c:pt idx="49">
                  <c:v>1.0393</c:v>
                </c:pt>
                <c:pt idx="50">
                  <c:v>1.0393</c:v>
                </c:pt>
                <c:pt idx="51">
                  <c:v>1.0393</c:v>
                </c:pt>
                <c:pt idx="52">
                  <c:v>1.0399</c:v>
                </c:pt>
                <c:pt idx="53">
                  <c:v>1.0401</c:v>
                </c:pt>
                <c:pt idx="54">
                  <c:v>1.0402</c:v>
                </c:pt>
                <c:pt idx="55">
                  <c:v>1.04</c:v>
                </c:pt>
                <c:pt idx="56">
                  <c:v>1.0398</c:v>
                </c:pt>
                <c:pt idx="57">
                  <c:v>1.0398</c:v>
                </c:pt>
                <c:pt idx="58">
                  <c:v>1.0398</c:v>
                </c:pt>
                <c:pt idx="59">
                  <c:v>1.04</c:v>
                </c:pt>
                <c:pt idx="60">
                  <c:v>1.0399</c:v>
                </c:pt>
                <c:pt idx="61">
                  <c:v>1.0396</c:v>
                </c:pt>
                <c:pt idx="62">
                  <c:v>1.0398</c:v>
                </c:pt>
                <c:pt idx="63">
                  <c:v>1.0402</c:v>
                </c:pt>
                <c:pt idx="64">
                  <c:v>1.0401</c:v>
                </c:pt>
                <c:pt idx="65">
                  <c:v>1.0401</c:v>
                </c:pt>
                <c:pt idx="66">
                  <c:v>1.0409</c:v>
                </c:pt>
                <c:pt idx="67">
                  <c:v>1.0411</c:v>
                </c:pt>
                <c:pt idx="68">
                  <c:v>1.0418</c:v>
                </c:pt>
                <c:pt idx="69">
                  <c:v>1.0419</c:v>
                </c:pt>
                <c:pt idx="70">
                  <c:v>1.0423</c:v>
                </c:pt>
                <c:pt idx="71">
                  <c:v>1.0423</c:v>
                </c:pt>
                <c:pt idx="72">
                  <c:v>1.0423</c:v>
                </c:pt>
                <c:pt idx="73">
                  <c:v>1.0423</c:v>
                </c:pt>
                <c:pt idx="74">
                  <c:v>1.0431</c:v>
                </c:pt>
                <c:pt idx="75">
                  <c:v>1.0435</c:v>
                </c:pt>
                <c:pt idx="76">
                  <c:v>1.0438</c:v>
                </c:pt>
                <c:pt idx="77">
                  <c:v>1.044</c:v>
                </c:pt>
                <c:pt idx="78">
                  <c:v>1.044</c:v>
                </c:pt>
                <c:pt idx="79">
                  <c:v>1.044</c:v>
                </c:pt>
                <c:pt idx="80">
                  <c:v>1.0447</c:v>
                </c:pt>
                <c:pt idx="81">
                  <c:v>1.0447</c:v>
                </c:pt>
                <c:pt idx="82">
                  <c:v>1.045</c:v>
                </c:pt>
                <c:pt idx="83">
                  <c:v>1.0453</c:v>
                </c:pt>
                <c:pt idx="84">
                  <c:v>1.046</c:v>
                </c:pt>
                <c:pt idx="85">
                  <c:v>1.046</c:v>
                </c:pt>
                <c:pt idx="86">
                  <c:v>1.046</c:v>
                </c:pt>
                <c:pt idx="87">
                  <c:v>1.0465</c:v>
                </c:pt>
                <c:pt idx="88">
                  <c:v>1.0465</c:v>
                </c:pt>
                <c:pt idx="89">
                  <c:v>1.0472</c:v>
                </c:pt>
                <c:pt idx="90">
                  <c:v>1.0467</c:v>
                </c:pt>
                <c:pt idx="91">
                  <c:v>1.0467</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C$1:$C$92</c:f>
              <c:numCache>
                <c:formatCode>0.00%</c:formatCode>
                <c:ptCount val="92"/>
                <c:pt idx="0">
                  <c:v>0.00019496977968414</c:v>
                </c:pt>
                <c:pt idx="1">
                  <c:v>0.00019496977968414</c:v>
                </c:pt>
                <c:pt idx="2">
                  <c:v>0.00019496977968414</c:v>
                </c:pt>
                <c:pt idx="3">
                  <c:v>0.00068239422889449</c:v>
                </c:pt>
                <c:pt idx="4">
                  <c:v>0.000779879118736559</c:v>
                </c:pt>
                <c:pt idx="5">
                  <c:v>0.000779879118736559</c:v>
                </c:pt>
                <c:pt idx="6">
                  <c:v>0.000974848898420699</c:v>
                </c:pt>
                <c:pt idx="7">
                  <c:v>0.00126730356794691</c:v>
                </c:pt>
                <c:pt idx="8">
                  <c:v>0.00126730356794691</c:v>
                </c:pt>
                <c:pt idx="9">
                  <c:v>0.00126730356794691</c:v>
                </c:pt>
                <c:pt idx="10">
                  <c:v>0.0019496977968414</c:v>
                </c:pt>
                <c:pt idx="11">
                  <c:v>0.00233963735620968</c:v>
                </c:pt>
                <c:pt idx="12">
                  <c:v>0.00272957691557796</c:v>
                </c:pt>
                <c:pt idx="13">
                  <c:v>0.00311951647494624</c:v>
                </c:pt>
                <c:pt idx="14">
                  <c:v>0.00331448625463038</c:v>
                </c:pt>
                <c:pt idx="15">
                  <c:v>0.00331448625463038</c:v>
                </c:pt>
                <c:pt idx="16">
                  <c:v>0.00331448625463038</c:v>
                </c:pt>
                <c:pt idx="17">
                  <c:v>0.00409436537336716</c:v>
                </c:pt>
                <c:pt idx="18">
                  <c:v>0.00458178982257751</c:v>
                </c:pt>
                <c:pt idx="19">
                  <c:v>0.00477675960226165</c:v>
                </c:pt>
                <c:pt idx="20">
                  <c:v>0.00526418405147178</c:v>
                </c:pt>
                <c:pt idx="21">
                  <c:v>0.00448430493273544</c:v>
                </c:pt>
                <c:pt idx="22">
                  <c:v>0.00448430493273544</c:v>
                </c:pt>
                <c:pt idx="23">
                  <c:v>0.00448430493273544</c:v>
                </c:pt>
                <c:pt idx="24">
                  <c:v>0.00526418405147178</c:v>
                </c:pt>
                <c:pt idx="25">
                  <c:v>0.00584909339052442</c:v>
                </c:pt>
                <c:pt idx="26">
                  <c:v>0.00614154806005063</c:v>
                </c:pt>
                <c:pt idx="27">
                  <c:v>0.0062390329498927</c:v>
                </c:pt>
                <c:pt idx="28">
                  <c:v>0.00604406317020856</c:v>
                </c:pt>
                <c:pt idx="29">
                  <c:v>0.00604406317020856</c:v>
                </c:pt>
                <c:pt idx="30">
                  <c:v>0.00643400272957684</c:v>
                </c:pt>
                <c:pt idx="31">
                  <c:v>0.00711639695847133</c:v>
                </c:pt>
                <c:pt idx="32">
                  <c:v>0.0076038214076819</c:v>
                </c:pt>
                <c:pt idx="33">
                  <c:v>0.0095535192045233</c:v>
                </c:pt>
                <c:pt idx="34">
                  <c:v>0.0102359134334178</c:v>
                </c:pt>
                <c:pt idx="35">
                  <c:v>0.0103333983232599</c:v>
                </c:pt>
                <c:pt idx="36">
                  <c:v>0.0103333983232599</c:v>
                </c:pt>
                <c:pt idx="37">
                  <c:v>0.0103333983232599</c:v>
                </c:pt>
                <c:pt idx="38">
                  <c:v>0.0108208227724702</c:v>
                </c:pt>
                <c:pt idx="39">
                  <c:v>0.0110157925521543</c:v>
                </c:pt>
                <c:pt idx="40">
                  <c:v>0.0111132774419964</c:v>
                </c:pt>
                <c:pt idx="41">
                  <c:v>0.0107233378826281</c:v>
                </c:pt>
                <c:pt idx="42">
                  <c:v>0.0107233378826281</c:v>
                </c:pt>
                <c:pt idx="43">
                  <c:v>0.0107233378826281</c:v>
                </c:pt>
                <c:pt idx="44">
                  <c:v>0.0107233378826281</c:v>
                </c:pt>
                <c:pt idx="45">
                  <c:v>0.011990641450575</c:v>
                </c:pt>
                <c:pt idx="46">
                  <c:v>0.0126730356794695</c:v>
                </c:pt>
                <c:pt idx="47">
                  <c:v>0.0125755507896275</c:v>
                </c:pt>
                <c:pt idx="48">
                  <c:v>0.0128680054591537</c:v>
                </c:pt>
                <c:pt idx="49">
                  <c:v>0.0131604601286799</c:v>
                </c:pt>
                <c:pt idx="50">
                  <c:v>0.0131604601286799</c:v>
                </c:pt>
                <c:pt idx="51">
                  <c:v>0.0131604601286799</c:v>
                </c:pt>
                <c:pt idx="52">
                  <c:v>0.0137453694677325</c:v>
                </c:pt>
                <c:pt idx="53">
                  <c:v>0.0139403392474167</c:v>
                </c:pt>
                <c:pt idx="54">
                  <c:v>0.0140378241372587</c:v>
                </c:pt>
                <c:pt idx="55">
                  <c:v>0.0138428543575746</c:v>
                </c:pt>
                <c:pt idx="56">
                  <c:v>0.0136478845778905</c:v>
                </c:pt>
                <c:pt idx="57">
                  <c:v>0.0136478845778905</c:v>
                </c:pt>
                <c:pt idx="58">
                  <c:v>0.0136478845778905</c:v>
                </c:pt>
                <c:pt idx="59">
                  <c:v>0.0138428543575746</c:v>
                </c:pt>
                <c:pt idx="60">
                  <c:v>0.0137453694677325</c:v>
                </c:pt>
                <c:pt idx="61">
                  <c:v>0.0134529147982063</c:v>
                </c:pt>
                <c:pt idx="62">
                  <c:v>0.0136478845778905</c:v>
                </c:pt>
                <c:pt idx="63">
                  <c:v>0.0140378241372587</c:v>
                </c:pt>
                <c:pt idx="64">
                  <c:v>0.0139403392474167</c:v>
                </c:pt>
                <c:pt idx="65">
                  <c:v>0.0139403392474167</c:v>
                </c:pt>
                <c:pt idx="66">
                  <c:v>0.0147202183661532</c:v>
                </c:pt>
                <c:pt idx="67">
                  <c:v>0.0149151881458374</c:v>
                </c:pt>
                <c:pt idx="68">
                  <c:v>0.0155975823747319</c:v>
                </c:pt>
                <c:pt idx="69">
                  <c:v>0.0156950672645739</c:v>
                </c:pt>
                <c:pt idx="70">
                  <c:v>0.0160850068239422</c:v>
                </c:pt>
                <c:pt idx="71">
                  <c:v>0.0160850068239422</c:v>
                </c:pt>
                <c:pt idx="72">
                  <c:v>0.0160850068239422</c:v>
                </c:pt>
                <c:pt idx="73">
                  <c:v>0.0160850068239422</c:v>
                </c:pt>
                <c:pt idx="74">
                  <c:v>0.0168648859426788</c:v>
                </c:pt>
                <c:pt idx="75">
                  <c:v>0.0172548255020473</c:v>
                </c:pt>
                <c:pt idx="76">
                  <c:v>0.0175472801715735</c:v>
                </c:pt>
                <c:pt idx="77">
                  <c:v>0.0177422499512576</c:v>
                </c:pt>
                <c:pt idx="78">
                  <c:v>0.0177422499512576</c:v>
                </c:pt>
                <c:pt idx="79">
                  <c:v>0.0177422499512576</c:v>
                </c:pt>
                <c:pt idx="80">
                  <c:v>0.0184246441801521</c:v>
                </c:pt>
                <c:pt idx="81">
                  <c:v>0.0184246441801521</c:v>
                </c:pt>
                <c:pt idx="82">
                  <c:v>0.0187170988496781</c:v>
                </c:pt>
                <c:pt idx="83">
                  <c:v>0.0190095535192043</c:v>
                </c:pt>
                <c:pt idx="84">
                  <c:v>0.019691947748099</c:v>
                </c:pt>
                <c:pt idx="85">
                  <c:v>0.019691947748099</c:v>
                </c:pt>
                <c:pt idx="86">
                  <c:v>0.019691947748099</c:v>
                </c:pt>
                <c:pt idx="87">
                  <c:v>0.0201793721973094</c:v>
                </c:pt>
                <c:pt idx="88">
                  <c:v>0.0201793721973094</c:v>
                </c:pt>
                <c:pt idx="89">
                  <c:v>0.0208617664262039</c:v>
                </c:pt>
                <c:pt idx="90">
                  <c:v>0.0203743419769935</c:v>
                </c:pt>
                <c:pt idx="91">
                  <c:v>0.020374341976993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xlsx]3季度'!$A$1:$A$92</c:f>
              <c:numCache>
                <c:formatCode>yyyy/m/d</c:formatCode>
                <c:ptCount val="92"/>
                <c:pt idx="0" c:formatCode="yyyy/m/d">
                  <c:v>44743</c:v>
                </c:pt>
                <c:pt idx="1" c:formatCode="yyyy/m/d">
                  <c:v>44744</c:v>
                </c:pt>
                <c:pt idx="2" c:formatCode="yyyy/m/d">
                  <c:v>44745</c:v>
                </c:pt>
                <c:pt idx="3" c:formatCode="yyyy/m/d">
                  <c:v>44746</c:v>
                </c:pt>
                <c:pt idx="4" c:formatCode="yyyy/m/d">
                  <c:v>44747</c:v>
                </c:pt>
                <c:pt idx="5" c:formatCode="yyyy/m/d">
                  <c:v>44748</c:v>
                </c:pt>
                <c:pt idx="6" c:formatCode="yyyy/m/d">
                  <c:v>44749</c:v>
                </c:pt>
                <c:pt idx="7" c:formatCode="yyyy/m/d">
                  <c:v>44750</c:v>
                </c:pt>
                <c:pt idx="8" c:formatCode="yyyy/m/d">
                  <c:v>44751</c:v>
                </c:pt>
                <c:pt idx="9" c:formatCode="yyyy/m/d">
                  <c:v>44752</c:v>
                </c:pt>
                <c:pt idx="10" c:formatCode="yyyy/m/d">
                  <c:v>44753</c:v>
                </c:pt>
                <c:pt idx="11" c:formatCode="yyyy/m/d">
                  <c:v>44754</c:v>
                </c:pt>
                <c:pt idx="12" c:formatCode="yyyy/m/d">
                  <c:v>44755</c:v>
                </c:pt>
                <c:pt idx="13" c:formatCode="yyyy/m/d">
                  <c:v>44756</c:v>
                </c:pt>
                <c:pt idx="14" c:formatCode="yyyy/m/d">
                  <c:v>44757</c:v>
                </c:pt>
                <c:pt idx="15" c:formatCode="yyyy/m/d">
                  <c:v>44758</c:v>
                </c:pt>
                <c:pt idx="16" c:formatCode="yyyy/m/d">
                  <c:v>44759</c:v>
                </c:pt>
                <c:pt idx="17" c:formatCode="yyyy/m/d">
                  <c:v>44760</c:v>
                </c:pt>
                <c:pt idx="18" c:formatCode="yyyy/m/d">
                  <c:v>44761</c:v>
                </c:pt>
                <c:pt idx="19" c:formatCode="yyyy/m/d">
                  <c:v>44762</c:v>
                </c:pt>
                <c:pt idx="20" c:formatCode="yyyy/m/d">
                  <c:v>44763</c:v>
                </c:pt>
                <c:pt idx="21" c:formatCode="yyyy/m/d">
                  <c:v>44764</c:v>
                </c:pt>
                <c:pt idx="22" c:formatCode="yyyy/m/d">
                  <c:v>44765</c:v>
                </c:pt>
                <c:pt idx="23" c:formatCode="yyyy/m/d">
                  <c:v>44766</c:v>
                </c:pt>
                <c:pt idx="24" c:formatCode="yyyy/m/d">
                  <c:v>44767</c:v>
                </c:pt>
                <c:pt idx="25" c:formatCode="yyyy/m/d">
                  <c:v>44768</c:v>
                </c:pt>
                <c:pt idx="26" c:formatCode="yyyy/m/d">
                  <c:v>44769</c:v>
                </c:pt>
                <c:pt idx="27" c:formatCode="yyyy/m/d">
                  <c:v>44770</c:v>
                </c:pt>
                <c:pt idx="28" c:formatCode="yyyy/m/d">
                  <c:v>44771</c:v>
                </c:pt>
                <c:pt idx="29" c:formatCode="yyyy/m/d">
                  <c:v>44772</c:v>
                </c:pt>
                <c:pt idx="30" c:formatCode="yyyy/m/d">
                  <c:v>44773</c:v>
                </c:pt>
                <c:pt idx="31" c:formatCode="yyyy/m/d">
                  <c:v>44774</c:v>
                </c:pt>
                <c:pt idx="32" c:formatCode="yyyy/m/d">
                  <c:v>44775</c:v>
                </c:pt>
                <c:pt idx="33" c:formatCode="yyyy/m/d">
                  <c:v>44776</c:v>
                </c:pt>
                <c:pt idx="34" c:formatCode="yyyy/m/d">
                  <c:v>44777</c:v>
                </c:pt>
                <c:pt idx="35" c:formatCode="yyyy/m/d">
                  <c:v>44778</c:v>
                </c:pt>
                <c:pt idx="36" c:formatCode="yyyy/m/d">
                  <c:v>44779</c:v>
                </c:pt>
                <c:pt idx="37" c:formatCode="yyyy/m/d">
                  <c:v>44780</c:v>
                </c:pt>
                <c:pt idx="38" c:formatCode="yyyy/m/d">
                  <c:v>44781</c:v>
                </c:pt>
                <c:pt idx="39" c:formatCode="yyyy/m/d">
                  <c:v>44782</c:v>
                </c:pt>
                <c:pt idx="40" c:formatCode="yyyy/m/d">
                  <c:v>44783</c:v>
                </c:pt>
                <c:pt idx="41" c:formatCode="yyyy/m/d">
                  <c:v>44784</c:v>
                </c:pt>
                <c:pt idx="42" c:formatCode="yyyy/m/d">
                  <c:v>44785</c:v>
                </c:pt>
                <c:pt idx="43" c:formatCode="yyyy/m/d">
                  <c:v>44786</c:v>
                </c:pt>
                <c:pt idx="44" c:formatCode="yyyy/m/d">
                  <c:v>44787</c:v>
                </c:pt>
                <c:pt idx="45" c:formatCode="yyyy/m/d">
                  <c:v>44788</c:v>
                </c:pt>
                <c:pt idx="46" c:formatCode="yyyy/m/d">
                  <c:v>44789</c:v>
                </c:pt>
                <c:pt idx="47" c:formatCode="yyyy/m/d">
                  <c:v>44790</c:v>
                </c:pt>
                <c:pt idx="48" c:formatCode="yyyy/m/d">
                  <c:v>44791</c:v>
                </c:pt>
                <c:pt idx="49" c:formatCode="yyyy/m/d">
                  <c:v>44792</c:v>
                </c:pt>
                <c:pt idx="50" c:formatCode="yyyy/m/d">
                  <c:v>44793</c:v>
                </c:pt>
                <c:pt idx="51" c:formatCode="yyyy/m/d">
                  <c:v>44794</c:v>
                </c:pt>
                <c:pt idx="52" c:formatCode="yyyy/m/d">
                  <c:v>44795</c:v>
                </c:pt>
                <c:pt idx="53" c:formatCode="yyyy/m/d">
                  <c:v>44796</c:v>
                </c:pt>
                <c:pt idx="54" c:formatCode="yyyy/m/d">
                  <c:v>44797</c:v>
                </c:pt>
                <c:pt idx="55" c:formatCode="yyyy/m/d">
                  <c:v>44798</c:v>
                </c:pt>
                <c:pt idx="56" c:formatCode="yyyy/m/d">
                  <c:v>44799</c:v>
                </c:pt>
                <c:pt idx="57" c:formatCode="yyyy/m/d">
                  <c:v>44800</c:v>
                </c:pt>
                <c:pt idx="58" c:formatCode="yyyy/m/d">
                  <c:v>44801</c:v>
                </c:pt>
                <c:pt idx="59" c:formatCode="yyyy/m/d">
                  <c:v>44802</c:v>
                </c:pt>
                <c:pt idx="60" c:formatCode="yyyy/m/d">
                  <c:v>44803</c:v>
                </c:pt>
                <c:pt idx="61" c:formatCode="yyyy/m/d">
                  <c:v>44804</c:v>
                </c:pt>
                <c:pt idx="62" c:formatCode="yyyy/m/d">
                  <c:v>44805</c:v>
                </c:pt>
                <c:pt idx="63" c:formatCode="yyyy/m/d">
                  <c:v>44806</c:v>
                </c:pt>
                <c:pt idx="64" c:formatCode="yyyy/m/d">
                  <c:v>44807</c:v>
                </c:pt>
                <c:pt idx="65" c:formatCode="yyyy/m/d">
                  <c:v>44808</c:v>
                </c:pt>
                <c:pt idx="66" c:formatCode="yyyy/m/d">
                  <c:v>44809</c:v>
                </c:pt>
                <c:pt idx="67" c:formatCode="yyyy/m/d">
                  <c:v>44810</c:v>
                </c:pt>
                <c:pt idx="68" c:formatCode="yyyy/m/d">
                  <c:v>44811</c:v>
                </c:pt>
                <c:pt idx="69" c:formatCode="yyyy/m/d">
                  <c:v>44812</c:v>
                </c:pt>
                <c:pt idx="70" c:formatCode="yyyy/m/d">
                  <c:v>44813</c:v>
                </c:pt>
                <c:pt idx="71" c:formatCode="yyyy/m/d">
                  <c:v>44814</c:v>
                </c:pt>
                <c:pt idx="72" c:formatCode="yyyy/m/d">
                  <c:v>44815</c:v>
                </c:pt>
                <c:pt idx="73" c:formatCode="yyyy/m/d">
                  <c:v>44816</c:v>
                </c:pt>
                <c:pt idx="74" c:formatCode="yyyy/m/d">
                  <c:v>44817</c:v>
                </c:pt>
                <c:pt idx="75" c:formatCode="yyyy/m/d">
                  <c:v>44818</c:v>
                </c:pt>
                <c:pt idx="76" c:formatCode="yyyy/m/d">
                  <c:v>44819</c:v>
                </c:pt>
                <c:pt idx="77" c:formatCode="yyyy/m/d">
                  <c:v>44820</c:v>
                </c:pt>
                <c:pt idx="78" c:formatCode="yyyy/m/d">
                  <c:v>44821</c:v>
                </c:pt>
                <c:pt idx="79" c:formatCode="yyyy/m/d">
                  <c:v>44822</c:v>
                </c:pt>
                <c:pt idx="80" c:formatCode="yyyy/m/d">
                  <c:v>44823</c:v>
                </c:pt>
                <c:pt idx="81" c:formatCode="yyyy/m/d">
                  <c:v>44824</c:v>
                </c:pt>
                <c:pt idx="82" c:formatCode="yyyy/m/d">
                  <c:v>44825</c:v>
                </c:pt>
                <c:pt idx="83" c:formatCode="yyyy/m/d">
                  <c:v>44826</c:v>
                </c:pt>
                <c:pt idx="84" c:formatCode="yyyy/m/d">
                  <c:v>44827</c:v>
                </c:pt>
                <c:pt idx="85" c:formatCode="yyyy/m/d">
                  <c:v>44828</c:v>
                </c:pt>
                <c:pt idx="86" c:formatCode="yyyy/m/d">
                  <c:v>44829</c:v>
                </c:pt>
                <c:pt idx="87" c:formatCode="yyyy/m/d">
                  <c:v>44830</c:v>
                </c:pt>
                <c:pt idx="88" c:formatCode="yyyy/m/d">
                  <c:v>44831</c:v>
                </c:pt>
                <c:pt idx="89" c:formatCode="yyyy/m/d">
                  <c:v>44832</c:v>
                </c:pt>
                <c:pt idx="90" c:formatCode="yyyy/m/d">
                  <c:v>44833</c:v>
                </c:pt>
                <c:pt idx="91" c:formatCode="yyyy/m/d">
                  <c:v>44834</c:v>
                </c:pt>
              </c:numCache>
            </c:numRef>
          </c:cat>
          <c:val>
            <c:numRef>
              <c:f>'[走势图.xlsx]3季度'!$E$1:$E$92</c:f>
              <c:numCache>
                <c:formatCode>0.00%</c:formatCode>
                <c:ptCount val="92"/>
                <c:pt idx="0">
                  <c:v>0.000136986301369863</c:v>
                </c:pt>
                <c:pt idx="1">
                  <c:v>0.000273972602739726</c:v>
                </c:pt>
                <c:pt idx="2">
                  <c:v>0.000410958904109589</c:v>
                </c:pt>
                <c:pt idx="3">
                  <c:v>0.000547945205479452</c:v>
                </c:pt>
                <c:pt idx="4">
                  <c:v>0.000684931506849315</c:v>
                </c:pt>
                <c:pt idx="5">
                  <c:v>0.000821917808219178</c:v>
                </c:pt>
                <c:pt idx="6">
                  <c:v>0.000958904109589041</c:v>
                </c:pt>
                <c:pt idx="7">
                  <c:v>0.0010958904109589</c:v>
                </c:pt>
                <c:pt idx="8">
                  <c:v>0.00123287671232877</c:v>
                </c:pt>
                <c:pt idx="9">
                  <c:v>0.00136986301369863</c:v>
                </c:pt>
                <c:pt idx="10">
                  <c:v>0.00150684931506849</c:v>
                </c:pt>
                <c:pt idx="11">
                  <c:v>0.00164383561643836</c:v>
                </c:pt>
                <c:pt idx="12">
                  <c:v>0.00178082191780822</c:v>
                </c:pt>
                <c:pt idx="13">
                  <c:v>0.00191780821917808</c:v>
                </c:pt>
                <c:pt idx="14">
                  <c:v>0.00205479452054795</c:v>
                </c:pt>
                <c:pt idx="15">
                  <c:v>0.00219178082191781</c:v>
                </c:pt>
                <c:pt idx="16">
                  <c:v>0.00232876712328767</c:v>
                </c:pt>
                <c:pt idx="17">
                  <c:v>0.00246575342465753</c:v>
                </c:pt>
                <c:pt idx="18">
                  <c:v>0.0026027397260274</c:v>
                </c:pt>
                <c:pt idx="19">
                  <c:v>0.00273972602739726</c:v>
                </c:pt>
                <c:pt idx="20">
                  <c:v>0.00287671232876712</c:v>
                </c:pt>
                <c:pt idx="21">
                  <c:v>0.00301369863013699</c:v>
                </c:pt>
                <c:pt idx="22">
                  <c:v>0.00315068493150685</c:v>
                </c:pt>
                <c:pt idx="23">
                  <c:v>0.00328767123287671</c:v>
                </c:pt>
                <c:pt idx="24">
                  <c:v>0.00342465753424658</c:v>
                </c:pt>
                <c:pt idx="25">
                  <c:v>0.00356164383561644</c:v>
                </c:pt>
                <c:pt idx="26">
                  <c:v>0.0036986301369863</c:v>
                </c:pt>
                <c:pt idx="27">
                  <c:v>0.00383561643835616</c:v>
                </c:pt>
                <c:pt idx="28">
                  <c:v>0.00397260273972603</c:v>
                </c:pt>
                <c:pt idx="29">
                  <c:v>0.00410958904109589</c:v>
                </c:pt>
                <c:pt idx="30">
                  <c:v>0.00424657534246575</c:v>
                </c:pt>
                <c:pt idx="31">
                  <c:v>0.00438356164383562</c:v>
                </c:pt>
                <c:pt idx="32">
                  <c:v>0.00452054794520548</c:v>
                </c:pt>
                <c:pt idx="33">
                  <c:v>0.00465753424657534</c:v>
                </c:pt>
                <c:pt idx="34">
                  <c:v>0.00479452054794521</c:v>
                </c:pt>
                <c:pt idx="35">
                  <c:v>0.00493150684931507</c:v>
                </c:pt>
                <c:pt idx="36">
                  <c:v>0.00506849315068493</c:v>
                </c:pt>
                <c:pt idx="37">
                  <c:v>0.0052054794520548</c:v>
                </c:pt>
                <c:pt idx="38">
                  <c:v>0.00534246575342466</c:v>
                </c:pt>
                <c:pt idx="39">
                  <c:v>0.00547945205479452</c:v>
                </c:pt>
                <c:pt idx="40">
                  <c:v>0.00561643835616438</c:v>
                </c:pt>
                <c:pt idx="41">
                  <c:v>0.00575342465753425</c:v>
                </c:pt>
                <c:pt idx="42">
                  <c:v>0.00589041095890411</c:v>
                </c:pt>
                <c:pt idx="43">
                  <c:v>0.00602739726027397</c:v>
                </c:pt>
                <c:pt idx="44">
                  <c:v>0.00616438356164384</c:v>
                </c:pt>
                <c:pt idx="45">
                  <c:v>0.0063013698630137</c:v>
                </c:pt>
                <c:pt idx="46">
                  <c:v>0.00643835616438356</c:v>
                </c:pt>
                <c:pt idx="47">
                  <c:v>0.00657534246575343</c:v>
                </c:pt>
                <c:pt idx="48">
                  <c:v>0.00671232876712329</c:v>
                </c:pt>
                <c:pt idx="49">
                  <c:v>0.00684931506849315</c:v>
                </c:pt>
                <c:pt idx="50">
                  <c:v>0.00698630136986301</c:v>
                </c:pt>
                <c:pt idx="51">
                  <c:v>0.00712328767123288</c:v>
                </c:pt>
                <c:pt idx="52">
                  <c:v>0.00726027397260274</c:v>
                </c:pt>
                <c:pt idx="53">
                  <c:v>0.0073972602739726</c:v>
                </c:pt>
                <c:pt idx="54">
                  <c:v>0.00753424657534247</c:v>
                </c:pt>
                <c:pt idx="55">
                  <c:v>0.00767123287671233</c:v>
                </c:pt>
                <c:pt idx="56">
                  <c:v>0.00780821917808219</c:v>
                </c:pt>
                <c:pt idx="57">
                  <c:v>0.00794520547945206</c:v>
                </c:pt>
                <c:pt idx="58">
                  <c:v>0.00808219178082192</c:v>
                </c:pt>
                <c:pt idx="59">
                  <c:v>0.00821917808219178</c:v>
                </c:pt>
                <c:pt idx="60">
                  <c:v>0.00835616438356165</c:v>
                </c:pt>
                <c:pt idx="61">
                  <c:v>0.00849315068493151</c:v>
                </c:pt>
                <c:pt idx="62">
                  <c:v>0.00863013698630137</c:v>
                </c:pt>
                <c:pt idx="63">
                  <c:v>0.00876712328767123</c:v>
                </c:pt>
                <c:pt idx="64">
                  <c:v>0.0089041095890411</c:v>
                </c:pt>
                <c:pt idx="65">
                  <c:v>0.00904109589041096</c:v>
                </c:pt>
                <c:pt idx="66">
                  <c:v>0.00917808219178082</c:v>
                </c:pt>
                <c:pt idx="67">
                  <c:v>0.00931506849315069</c:v>
                </c:pt>
                <c:pt idx="68">
                  <c:v>0.00945205479452055</c:v>
                </c:pt>
                <c:pt idx="69">
                  <c:v>0.00958904109589041</c:v>
                </c:pt>
                <c:pt idx="70">
                  <c:v>0.00972602739726027</c:v>
                </c:pt>
                <c:pt idx="71">
                  <c:v>0.00986301369863014</c:v>
                </c:pt>
                <c:pt idx="72">
                  <c:v>0.01</c:v>
                </c:pt>
                <c:pt idx="73">
                  <c:v>0.0101369863013699</c:v>
                </c:pt>
                <c:pt idx="74">
                  <c:v>0.0102739726027397</c:v>
                </c:pt>
                <c:pt idx="75">
                  <c:v>0.0104109589041096</c:v>
                </c:pt>
                <c:pt idx="76">
                  <c:v>0.0105479452054795</c:v>
                </c:pt>
                <c:pt idx="77">
                  <c:v>0.0106849315068493</c:v>
                </c:pt>
                <c:pt idx="78">
                  <c:v>0.0108219178082192</c:v>
                </c:pt>
                <c:pt idx="79">
                  <c:v>0.010958904109589</c:v>
                </c:pt>
                <c:pt idx="80">
                  <c:v>0.0110958904109589</c:v>
                </c:pt>
                <c:pt idx="81">
                  <c:v>0.0112328767123288</c:v>
                </c:pt>
                <c:pt idx="82">
                  <c:v>0.0113698630136986</c:v>
                </c:pt>
                <c:pt idx="83">
                  <c:v>0.0115068493150685</c:v>
                </c:pt>
                <c:pt idx="84">
                  <c:v>0.0116438356164384</c:v>
                </c:pt>
                <c:pt idx="85">
                  <c:v>0.0117808219178082</c:v>
                </c:pt>
                <c:pt idx="86">
                  <c:v>0.0119178082191781</c:v>
                </c:pt>
                <c:pt idx="87">
                  <c:v>0.0120547945205479</c:v>
                </c:pt>
                <c:pt idx="88">
                  <c:v>0.0121917808219178</c:v>
                </c:pt>
                <c:pt idx="89">
                  <c:v>0.0123287671232877</c:v>
                </c:pt>
                <c:pt idx="90">
                  <c:v>0.0124657534246575</c:v>
                </c:pt>
                <c:pt idx="91">
                  <c:v>0.012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2-10-25T02:39:2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